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6E127706" w14:textId="3522BD43" w:rsidR="007942E6" w:rsidRPr="00D65F1F" w:rsidRDefault="007942E6" w:rsidP="00F05D1A">
          <w:pPr>
            <w:pStyle w:val="Title"/>
            <w:jc w:val="center"/>
          </w:pPr>
          <w:r>
            <w:t>HW</w:t>
          </w:r>
          <w:r w:rsidR="0052052C">
            <w:rPr>
              <w:rFonts w:hint="cs"/>
              <w:rtl/>
            </w:rPr>
            <w:t>2</w:t>
          </w:r>
        </w:p>
        <w:p w14:paraId="1317395A" w14:textId="77777777" w:rsidR="00A30531" w:rsidRDefault="00A30531" w:rsidP="00565FE8">
          <w:pPr>
            <w:pStyle w:val="Subtitle"/>
            <w:rPr>
              <w:highlight w:val="yellow"/>
            </w:rPr>
          </w:pPr>
        </w:p>
        <w:p w14:paraId="53F49D63" w14:textId="2B439B81" w:rsidR="007942E6" w:rsidRPr="00A30531" w:rsidRDefault="00A30531" w:rsidP="00F05D1A">
          <w:pPr>
            <w:pStyle w:val="Subtitle"/>
            <w:jc w:val="center"/>
          </w:pPr>
          <w:r w:rsidRPr="00A30531">
            <w:t>Numerical Methods</w:t>
          </w:r>
        </w:p>
        <w:p w14:paraId="6A46B6EE" w14:textId="55FBF086" w:rsidR="007942E6" w:rsidRPr="00A30531" w:rsidRDefault="00A30531" w:rsidP="00F05D1A">
          <w:pPr>
            <w:pStyle w:val="Subtitle"/>
            <w:jc w:val="center"/>
          </w:pPr>
          <w:r w:rsidRPr="00A30531">
            <w:t>019003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209D655A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565FE8">
                <w:pPr>
                  <w:pStyle w:val="Subtitle"/>
                  <w:rPr>
                    <w:rtl/>
                  </w:rPr>
                </w:pPr>
                <w:r>
                  <w:t xml:space="preserve">Oren </w:t>
                </w:r>
                <w:proofErr w:type="spellStart"/>
                <w:r>
                  <w:t>Elmakis</w:t>
                </w:r>
                <w:proofErr w:type="spellEnd"/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565FE8">
                <w:pPr>
                  <w:pStyle w:val="Subtitle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565FE8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5A1D85A4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52052C">
            <w:rPr>
              <w:noProof/>
            </w:rPr>
            <w:t>November 11, 2021</w:t>
          </w:r>
          <w:r w:rsidRPr="00D65F1F">
            <w:fldChar w:fldCharType="end"/>
          </w:r>
        </w:p>
      </w:sdtContent>
    </w:sdt>
    <w:p w14:paraId="241D1F0C" w14:textId="15DF5C10" w:rsidR="00A02E58" w:rsidRDefault="007942E6" w:rsidP="00565FE8">
      <w:pPr>
        <w:pStyle w:val="Heading1"/>
        <w:rPr>
          <w:lang w:eastAsia="en-US"/>
        </w:rPr>
      </w:pPr>
      <w:r>
        <w:rPr>
          <w:highlight w:val="lightGray"/>
        </w:rPr>
        <w:br w:type="page"/>
      </w:r>
      <w:r w:rsidR="00CE5464">
        <w:lastRenderedPageBreak/>
        <w:t>Question 1</w:t>
      </w:r>
    </w:p>
    <w:p w14:paraId="414258B3" w14:textId="497C49B1" w:rsidR="001F68C5" w:rsidRDefault="00CE5464" w:rsidP="00565FE8">
      <w:pPr>
        <w:pStyle w:val="Heading1"/>
      </w:pPr>
      <w:r>
        <w:t>Question 2</w:t>
      </w:r>
    </w:p>
    <w:p w14:paraId="4AD57FE6" w14:textId="5D68530A" w:rsidR="006972C8" w:rsidRDefault="003C2EBA" w:rsidP="00565FE8">
      <w:r>
        <w:t>We were asked to implement a function that computes the determinant and inverse of an input matrix using PLU decomposition</w:t>
      </w:r>
      <w:r w:rsidR="002845C6">
        <w:t xml:space="preserve">, </w:t>
      </w:r>
      <m:oMath>
        <m:r>
          <w:rPr>
            <w:rFonts w:ascii="Cambria Math" w:hAnsi="Cambria Math"/>
          </w:rPr>
          <m:t>function [my_det,my_inv] = my_det_and_inv(input_mat)</m:t>
        </m:r>
      </m:oMath>
    </w:p>
    <w:p w14:paraId="68ACB2F0" w14:textId="77777777" w:rsidR="006972C8" w:rsidRDefault="006972C8" w:rsidP="00565FE8">
      <w:r>
        <w:t xml:space="preserve">To accomplish that, we decomposed matrix </w:t>
      </w:r>
      <m:oMath>
        <m:r>
          <w:rPr>
            <w:rFonts w:ascii="Cambria Math" w:hAnsi="Cambria Math"/>
          </w:rPr>
          <m:t>A</m:t>
        </m:r>
      </m:oMath>
      <w:r>
        <w:t xml:space="preserve"> into </w:t>
      </w:r>
      <m:oMath>
        <m:r>
          <w:rPr>
            <w:rFonts w:ascii="Cambria Math" w:hAnsi="Cambria Math"/>
          </w:rPr>
          <m:t>PLU</m:t>
        </m:r>
      </m:oMath>
      <w:r>
        <w:t xml:space="preserve"> using </w:t>
      </w:r>
      <w:proofErr w:type="spellStart"/>
      <w:r>
        <w:t>Matlab’s</w:t>
      </w:r>
      <w:proofErr w:type="spellEnd"/>
      <w:r>
        <w:t xml:space="preserve"> </w:t>
      </w:r>
      <m:oMath>
        <m:r>
          <w:rPr>
            <w:rFonts w:ascii="Cambria Math" w:hAnsi="Cambria Math"/>
          </w:rPr>
          <m:t>lu</m:t>
        </m:r>
      </m:oMath>
      <w:r>
        <w:t xml:space="preserve"> function which uses the Doolittle method.</w:t>
      </w:r>
      <w:r>
        <w:br/>
      </w:r>
    </w:p>
    <w:p w14:paraId="04196BE2" w14:textId="2E882443" w:rsidR="006972C8" w:rsidRDefault="00296658" w:rsidP="00565FE8">
      <w:pPr>
        <w:pStyle w:val="Heading2"/>
        <w:rPr>
          <w:rFonts w:eastAsiaTheme="minorEastAsia"/>
        </w:rPr>
      </w:pPr>
      <w:r>
        <w:rPr>
          <w:rFonts w:eastAsiaTheme="minorEastAsia"/>
        </w:rPr>
        <w:t xml:space="preserve">Calculating the </w:t>
      </w:r>
      <w:r w:rsidR="00E67729">
        <w:rPr>
          <w:rFonts w:eastAsiaTheme="minorEastAsia"/>
        </w:rPr>
        <w:t>determinant</w:t>
      </w:r>
      <w:r>
        <w:rPr>
          <w:rFonts w:eastAsiaTheme="minorEastAsia"/>
        </w:rPr>
        <w:t>:</w:t>
      </w:r>
    </w:p>
    <w:p w14:paraId="0897D8AF" w14:textId="6D8C9EC8" w:rsidR="006972C8" w:rsidRPr="006972C8" w:rsidRDefault="006972C8" w:rsidP="00565FE8"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triangula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matrices</m:t>
              </m:r>
            </m:lim>
          </m:limLow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nary>
            <m:naryPr>
              <m:chr m:val="∏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ii</m:t>
                  </m:r>
                </m:sub>
              </m:sSub>
            </m:e>
          </m:nary>
          <m:nary>
            <m:naryPr>
              <m:chr m:val="∏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i</m:t>
                  </m:r>
                </m:sub>
              </m:sSub>
            </m:e>
          </m:nary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doolit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i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nary>
            <m:naryPr>
              <m:chr m:val="∏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i</m:t>
                  </m:r>
                </m:sub>
              </m:sSub>
            </m:e>
          </m:nary>
        </m:oMath>
      </m:oMathPara>
    </w:p>
    <w:p w14:paraId="46B45185" w14:textId="27EFE39E" w:rsidR="006972C8" w:rsidRDefault="006972C8" w:rsidP="00565FE8">
      <w:r>
        <w:t xml:space="preserve">We can compute the product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</m:oMath>
      <w:r>
        <w:t xml:space="preserve"> </w:t>
      </w:r>
      <w:r w:rsidR="00DD174D">
        <w:t>directly but</w:t>
      </w:r>
      <w:r>
        <w:t xml:space="preserve"> evaluating the determinant of the permutation matrix </w:t>
      </w:r>
      <m:oMath>
        <m:r>
          <w:rPr>
            <w:rFonts w:ascii="Cambria Math" w:hAnsi="Cambria Math"/>
          </w:rPr>
          <m:t xml:space="preserve">P </m:t>
        </m:r>
      </m:oMath>
      <w:r>
        <w:t>is a little more subtle.</w:t>
      </w:r>
    </w:p>
    <w:p w14:paraId="409B90C0" w14:textId="1E979587" w:rsidR="006972C8" w:rsidRPr="00DD174D" w:rsidRDefault="00DD174D" w:rsidP="00565FE8"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</m:oMath>
      </m:oMathPara>
    </w:p>
    <w:p w14:paraId="7CA20419" w14:textId="6177313E" w:rsidR="00F40CCD" w:rsidRDefault="00DD174D" w:rsidP="00565FE8">
      <w:r>
        <w:t xml:space="preserve">Where </w:t>
      </w:r>
      <m:oMath>
        <m:r>
          <w:rPr>
            <w:rFonts w:ascii="Cambria Math" w:hAnsi="Cambria Math"/>
          </w:rPr>
          <m:t>k</m:t>
        </m:r>
      </m:oMath>
      <w:r>
        <w:t xml:space="preserve"> is the number of row switches in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601E95">
        <w:rPr>
          <w:rtl/>
        </w:rPr>
        <w:br/>
      </w:r>
      <w:r w:rsidR="00601E95">
        <w:t xml:space="preserve">To calculate </w:t>
      </w:r>
      <m:oMath>
        <m:r>
          <w:rPr>
            <w:rFonts w:ascii="Cambria Math" w:hAnsi="Cambria Math"/>
          </w:rPr>
          <m:t>k</m:t>
        </m:r>
      </m:oMath>
      <w:r w:rsidR="00601E95">
        <w:t xml:space="preserve"> we used the following algorithm</w:t>
      </w:r>
      <w:r w:rsidR="00DE3519">
        <w:t xml:space="preserve"> which for each row, sums all the </w:t>
      </w:r>
      <m:oMath>
        <m:r>
          <w:rPr>
            <w:rFonts w:ascii="Cambria Math" w:hAnsi="Cambria Math"/>
          </w:rPr>
          <m:t>1s</m:t>
        </m:r>
      </m:oMath>
      <w:r w:rsidR="00DE3519">
        <w:t xml:space="preserve"> in subsequent rows, that are to the left of the </w:t>
      </w:r>
      <m:oMath>
        <m:r>
          <w:rPr>
            <w:rFonts w:ascii="Cambria Math" w:hAnsi="Cambria Math"/>
          </w:rPr>
          <m:t>1</m:t>
        </m:r>
      </m:oMath>
      <w:r w:rsidR="00DE3519">
        <w:t xml:space="preserve"> in the current row. Accumulating all those sums will provide </w:t>
      </w:r>
      <m:oMath>
        <m:r>
          <w:rPr>
            <w:rFonts w:ascii="Cambria Math" w:hAnsi="Cambria Math"/>
          </w:rPr>
          <m:t>k</m:t>
        </m:r>
      </m:oMath>
      <w:r w:rsidR="00DE3519">
        <w:t>.</w:t>
      </w:r>
    </w:p>
    <w:p w14:paraId="04676111" w14:textId="4FC4EBE2" w:rsidR="00FC1764" w:rsidRPr="00FC1764" w:rsidRDefault="00FC1764" w:rsidP="00565FE8">
      <w:proofErr w:type="spellStart"/>
      <w:r>
        <w:t>Noahs</w:t>
      </w:r>
      <w:proofErr w:type="spellEnd"/>
      <w:r>
        <w:t xml:space="preserve"> Algorithm:</w:t>
      </w:r>
    </w:p>
    <w:p w14:paraId="0CFBD2A0" w14:textId="07EAF325" w:rsidR="00BD66F8" w:rsidRDefault="00BD66F8" w:rsidP="00565FE8">
      <w:r w:rsidRPr="00C771E2">
        <w:rPr>
          <w:lang w:val="en-IL"/>
        </w:rPr>
        <w:t xml:space="preserve">INPUT </w:t>
      </w:r>
      <w:r>
        <w:t>P</w:t>
      </w:r>
    </w:p>
    <w:p w14:paraId="0DC26C61" w14:textId="30C19402" w:rsidR="0049476D" w:rsidRDefault="0049476D" w:rsidP="00565FE8">
      <w:pPr>
        <w:rPr>
          <w:rFonts w:ascii="Courier New" w:hAnsi="Courier New"/>
        </w:rPr>
      </w:pPr>
      <w:r>
        <w:rPr>
          <w:rFonts w:ascii="Courier New" w:hAnsi="Courier New"/>
        </w:rPr>
        <w:t xml:space="preserve">OUTPU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k</m:t>
            </m:r>
          </m:sup>
        </m:sSup>
      </m:oMath>
    </w:p>
    <w:p w14:paraId="2E2B87C8" w14:textId="77777777" w:rsidR="00E13111" w:rsidRDefault="00E13111" w:rsidP="00565FE8"/>
    <w:p w14:paraId="6AFC09FB" w14:textId="1DF72AA4" w:rsidR="0049476D" w:rsidRDefault="0049476D" w:rsidP="00565FE8">
      <w:r>
        <w:t xml:space="preserve">k = </w:t>
      </w:r>
      <w:proofErr w:type="gramStart"/>
      <w:r>
        <w:t>0;</w:t>
      </w:r>
      <w:proofErr w:type="gramEnd"/>
    </w:p>
    <w:p w14:paraId="0D822445" w14:textId="5704D1F5" w:rsidR="00BD66F8" w:rsidRPr="00BD66F8" w:rsidRDefault="00BD66F8" w:rsidP="00565FE8">
      <w:r>
        <w:t xml:space="preserve">n = </w:t>
      </w:r>
      <w:proofErr w:type="spellStart"/>
      <w:r>
        <w:t>SquareSideLength</w:t>
      </w:r>
      <w:proofErr w:type="spellEnd"/>
      <w:r>
        <w:t>(P</w:t>
      </w:r>
      <w:proofErr w:type="gramStart"/>
      <w:r>
        <w:t>)</w:t>
      </w:r>
      <w:r w:rsidR="00E13111">
        <w:t>;</w:t>
      </w:r>
      <w:proofErr w:type="gramEnd"/>
    </w:p>
    <w:p w14:paraId="33CBFB33" w14:textId="78B356EF" w:rsidR="00BD66F8" w:rsidRPr="00BD66F8" w:rsidRDefault="00BD66F8" w:rsidP="00565FE8">
      <w:r>
        <w:t xml:space="preserve">FOR index </w:t>
      </w:r>
      <w:proofErr w:type="spellStart"/>
      <w:r>
        <w:t>i</w:t>
      </w:r>
      <w:proofErr w:type="spellEnd"/>
      <w:r>
        <w:t xml:space="preserve"> </w:t>
      </w:r>
      <m:oMath>
        <m:r>
          <w:rPr>
            <w:rFonts w:ascii="Cambria Math" w:hAnsi="Cambria Math"/>
          </w:rPr>
          <m:t>∈{1…n}</m:t>
        </m:r>
      </m:oMath>
      <w:r>
        <w:t xml:space="preserve"> do</w:t>
      </w:r>
      <w:r w:rsidR="006C4962">
        <w:t>:</w:t>
      </w:r>
    </w:p>
    <w:p w14:paraId="479AF8B4" w14:textId="5B6C7F2E" w:rsidR="0049476D" w:rsidRDefault="00BD66F8" w:rsidP="00565FE8">
      <w:pPr>
        <w:rPr>
          <w:lang w:val="en-IL"/>
        </w:rPr>
      </w:pPr>
      <w:r w:rsidRPr="00C771E2">
        <w:rPr>
          <w:lang w:val="en-IL"/>
        </w:rPr>
        <w:t xml:space="preserve">    </w:t>
      </w:r>
      <w:r w:rsidR="0049476D">
        <w:t>j</w:t>
      </w:r>
      <w:r w:rsidR="0049476D" w:rsidRPr="0049476D">
        <w:rPr>
          <w:lang w:val="en-IL"/>
        </w:rPr>
        <w:t xml:space="preserve"> = </w:t>
      </w:r>
      <w:proofErr w:type="spellStart"/>
      <w:proofErr w:type="gramStart"/>
      <w:r w:rsidR="0049476D">
        <w:t>arg</w:t>
      </w:r>
      <w:proofErr w:type="spellEnd"/>
      <w:r w:rsidR="0049476D" w:rsidRPr="0049476D">
        <w:rPr>
          <w:lang w:val="en-IL"/>
        </w:rPr>
        <w:t>max(</w:t>
      </w:r>
      <w:proofErr w:type="gramEnd"/>
      <w:r w:rsidR="0049476D" w:rsidRPr="0049476D">
        <w:rPr>
          <w:lang w:val="en-IL"/>
        </w:rPr>
        <w:t>P(</w:t>
      </w:r>
      <w:proofErr w:type="spellStart"/>
      <w:r w:rsidR="0049476D" w:rsidRPr="0049476D">
        <w:rPr>
          <w:lang w:val="en-IL"/>
        </w:rPr>
        <w:t>i</w:t>
      </w:r>
      <w:proofErr w:type="spellEnd"/>
      <w:r w:rsidR="0049476D" w:rsidRPr="0049476D">
        <w:rPr>
          <w:lang w:val="en-IL"/>
        </w:rPr>
        <w:t>,:));</w:t>
      </w:r>
    </w:p>
    <w:p w14:paraId="6C57EE23" w14:textId="5D55B352" w:rsidR="0049476D" w:rsidRDefault="0049476D" w:rsidP="00565FE8">
      <w:pPr>
        <w:rPr>
          <w:lang w:val="en-IL"/>
        </w:rPr>
      </w:pPr>
      <w:r>
        <w:t xml:space="preserve">    k</w:t>
      </w:r>
      <w:r w:rsidRPr="0049476D">
        <w:rPr>
          <w:lang w:val="en-IL"/>
        </w:rPr>
        <w:t>=</w:t>
      </w:r>
      <w:r>
        <w:t>k</w:t>
      </w:r>
      <w:r w:rsidRPr="0049476D">
        <w:rPr>
          <w:lang w:val="en-IL"/>
        </w:rPr>
        <w:t>+sum(P(i+</w:t>
      </w:r>
      <w:proofErr w:type="gramStart"/>
      <w:r w:rsidRPr="0049476D">
        <w:rPr>
          <w:lang w:val="en-IL"/>
        </w:rPr>
        <w:t>1:end</w:t>
      </w:r>
      <w:proofErr w:type="gramEnd"/>
      <w:r w:rsidRPr="0049476D">
        <w:rPr>
          <w:lang w:val="en-IL"/>
        </w:rPr>
        <w:t>,1:k),'all');</w:t>
      </w:r>
    </w:p>
    <w:p w14:paraId="5DF3EC02" w14:textId="5F0F9223" w:rsidR="0049476D" w:rsidRPr="00E13111" w:rsidRDefault="0049476D" w:rsidP="00565FE8">
      <w:r>
        <w:t>ENDFOR</w:t>
      </w:r>
    </w:p>
    <w:p w14:paraId="096F8FFB" w14:textId="34A8FA34" w:rsidR="00601E95" w:rsidRDefault="00601E95" w:rsidP="00565FE8"/>
    <w:p w14:paraId="17E9D0AF" w14:textId="0F827420" w:rsidR="00234640" w:rsidRDefault="00DE3519" w:rsidP="00565FE8">
      <w:r>
        <w:t xml:space="preserve">We also implemented a more naïve algorithm which permutes </w:t>
      </w:r>
      <m:oMath>
        <m:r>
          <w:rPr>
            <w:rFonts w:ascii="Cambria Math" w:hAnsi="Cambria Math"/>
          </w:rPr>
          <m:t>P</m:t>
        </m:r>
      </m:oMath>
      <w:r>
        <w:rPr>
          <w:rFonts w:hint="cs"/>
          <w:rtl/>
        </w:rPr>
        <w:t xml:space="preserve"> </w:t>
      </w:r>
      <w:r>
        <w:t xml:space="preserve">to the identity matrix by switches its rows iteratively, and then summing the </w:t>
      </w:r>
      <w:r w:rsidR="003F39C9">
        <w:t>number</w:t>
      </w:r>
      <w:r>
        <w:t xml:space="preserve"> of switches </w:t>
      </w:r>
      <w:r w:rsidR="00E67729">
        <w:t>to</w:t>
      </w:r>
      <w:r>
        <w:t xml:space="preserve"> find </w:t>
      </w:r>
      <m:oMath>
        <m:r>
          <w:rPr>
            <w:rFonts w:ascii="Cambria Math" w:hAnsi="Cambria Math"/>
          </w:rPr>
          <m:t>k</m:t>
        </m:r>
      </m:oMath>
      <w:r>
        <w:t>.</w:t>
      </w:r>
      <w:r w:rsidR="003F39C9">
        <w:br/>
        <w:t xml:space="preserve">Both solutions can be found in </w:t>
      </w:r>
      <m:oMath>
        <m:r>
          <w:rPr>
            <w:rFonts w:ascii="Cambria Math" w:hAnsi="Cambria Math"/>
          </w:rPr>
          <m:t>function detP = detPerm(P)</m:t>
        </m:r>
      </m:oMath>
      <w:r w:rsidR="003F39C9">
        <w:t xml:space="preserve">, in the </w:t>
      </w:r>
      <m:oMath>
        <m:r>
          <w:rPr>
            <w:rFonts w:ascii="Cambria Math" w:hAnsi="Cambria Math"/>
          </w:rPr>
          <m:t>funcbund</m:t>
        </m:r>
      </m:oMath>
      <w:r w:rsidR="003F39C9">
        <w:t xml:space="preserve"> module.</w:t>
      </w:r>
    </w:p>
    <w:p w14:paraId="48E7D012" w14:textId="183C60C4" w:rsidR="00234640" w:rsidRPr="00E61213" w:rsidRDefault="00234640" w:rsidP="00565FE8">
      <w:pPr>
        <w:pStyle w:val="Heading2"/>
        <w:rPr>
          <w:rFonts w:eastAsiaTheme="minorEastAsia"/>
        </w:rPr>
      </w:pPr>
      <w:r>
        <w:rPr>
          <w:rFonts w:eastAsiaTheme="minorEastAsia"/>
        </w:rPr>
        <w:t>Calculating the Inverse</w:t>
      </w:r>
    </w:p>
    <w:p w14:paraId="6BA73BD3" w14:textId="1408B8A6" w:rsidR="00601E95" w:rsidRPr="002845C6" w:rsidRDefault="002845C6" w:rsidP="00565FE8"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2DA07260" w14:textId="50E57218" w:rsidR="002845C6" w:rsidRDefault="00E61213" w:rsidP="00565FE8">
      <w:r>
        <w:t xml:space="preserve">Starting easy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as </w:t>
      </w:r>
      <m:oMath>
        <m:r>
          <w:rPr>
            <w:rFonts w:ascii="Cambria Math" w:hAnsi="Cambria Math"/>
          </w:rPr>
          <m:t>P</m:t>
        </m:r>
      </m:oMath>
      <w:r>
        <w:t xml:space="preserve"> is a permutation matrix switching the order of the vector basis</w:t>
      </w:r>
      <w:r w:rsidR="007457BE">
        <w:t>.</w:t>
      </w:r>
    </w:p>
    <w:p w14:paraId="0D56D1C6" w14:textId="1F7EA3C3" w:rsidR="0042191E" w:rsidRDefault="0042191E" w:rsidP="00565FE8">
      <w:r>
        <w:lastRenderedPageBreak/>
        <w:t xml:space="preserve">We compute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 xml:space="preserve"> by solving for each column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(:,j)</m:t>
        </m:r>
      </m:oMath>
      <w:r>
        <w:t xml:space="preserve"> at a time</w:t>
      </w:r>
    </w:p>
    <w:p w14:paraId="40762A08" w14:textId="585D2124" w:rsidR="0042191E" w:rsidRPr="0042191E" w:rsidRDefault="0042191E" w:rsidP="00565FE8">
      <m:oMathPara>
        <m:oMath>
          <m:r>
            <w:rPr>
              <w:rFonts w:ascii="Cambria Math" w:hAnsi="Cambria Math"/>
            </w:rPr>
            <m:t>U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:</m:t>
              </m:r>
              <m:r>
                <w:rPr>
                  <w:rFonts w:ascii="Cambria Math" w:hAnsi="Cambria Math"/>
                </w:rPr>
                <m:t>j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(:,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7CD4FDA" w14:textId="1D188978" w:rsidR="0042191E" w:rsidRDefault="0042191E" w:rsidP="00565FE8">
      <w:r>
        <w:t xml:space="preserve">As </w:t>
      </w:r>
      <m:oMath>
        <m:r>
          <w:rPr>
            <w:rFonts w:ascii="Cambria Math" w:hAnsi="Cambria Math"/>
          </w:rPr>
          <m:t>U</m:t>
        </m:r>
      </m:oMath>
      <w:r>
        <w:t xml:space="preserve"> is an upper triangular matrix, such a system of equations is easily solved with backwards substitution. Programmatic solution can be found in </w:t>
      </w:r>
      <m:oMath>
        <m:r>
          <w:rPr>
            <w:rFonts w:ascii="Cambria Math" w:hAnsi="Cambria Math"/>
          </w:rPr>
          <m:t>funcbund.</m:t>
        </m:r>
        <m:r>
          <w:rPr>
            <w:rFonts w:ascii="Cambria Math" w:hAnsi="Cambria Math"/>
          </w:rPr>
          <m:t>InverseU</m:t>
        </m:r>
      </m:oMath>
    </w:p>
    <w:p w14:paraId="515E7112" w14:textId="630804D6" w:rsidR="00A041B9" w:rsidRDefault="00A041B9" w:rsidP="00565FE8">
      <w:r>
        <w:t xml:space="preserve">Find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 xml:space="preserve"> is basically the same as find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 xml:space="preserve">, only here we used forward substitution to solve for each column o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(:,j)</m:t>
        </m:r>
      </m:oMath>
      <w:r>
        <w:t xml:space="preserve">. Implementation under </w:t>
      </w:r>
      <m:oMath>
        <m:r>
          <w:rPr>
            <w:rFonts w:ascii="Cambria Math" w:hAnsi="Cambria Math"/>
          </w:rPr>
          <m:t>funcbund.</m:t>
        </m:r>
        <m:r>
          <w:rPr>
            <w:rFonts w:ascii="Cambria Math" w:hAnsi="Cambria Math"/>
          </w:rPr>
          <m:t>Inverse</m:t>
        </m:r>
        <m:r>
          <w:rPr>
            <w:rFonts w:ascii="Cambria Math" w:hAnsi="Cambria Math"/>
          </w:rPr>
          <m:t>L</m:t>
        </m:r>
      </m:oMath>
    </w:p>
    <w:p w14:paraId="45AE6A98" w14:textId="2033F7A7" w:rsidR="0056588D" w:rsidRDefault="0056588D" w:rsidP="00565FE8">
      <w:pPr>
        <w:pStyle w:val="Heading2"/>
        <w:rPr>
          <w:rFonts w:eastAsiaTheme="minorEastAsia"/>
        </w:rPr>
      </w:pPr>
      <w:r>
        <w:rPr>
          <w:rFonts w:eastAsiaTheme="minorEastAsia"/>
        </w:rPr>
        <w:t>Unit Tests</w:t>
      </w:r>
    </w:p>
    <w:p w14:paraId="04B08F86" w14:textId="048FB418" w:rsidR="00CC55A0" w:rsidRPr="001C4C55" w:rsidRDefault="00CC55A0" w:rsidP="00565FE8">
      <w:pPr>
        <w:rPr>
          <w:rFonts w:eastAsiaTheme="minorEastAsia"/>
        </w:rPr>
      </w:pPr>
      <m:oMathPara>
        <m:oMath>
          <m:m>
            <m:mPr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</m:m>
                  </m:e>
                </m:d>
              </m:e>
              <m:e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5</m:t>
                          </m:r>
                        </m:e>
                      </m:mr>
                    </m:m>
                  </m:e>
                </m:d>
              </m:e>
              <m:e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 w14:paraId="17FCA5A2" w14:textId="613315D0" w:rsidR="001C4C55" w:rsidRDefault="001C4C55" w:rsidP="00565FE8">
      <w:r>
        <w:t xml:space="preserve">We implemented the script </w:t>
      </w:r>
      <m:oMath>
        <m:r>
          <w:rPr>
            <w:rFonts w:ascii="Cambria Math" w:hAnsi="Cambria Math"/>
          </w:rPr>
          <m:t>HW2q2.m</m:t>
        </m:r>
      </m:oMath>
      <w:r w:rsidR="00EE2447">
        <w:t xml:space="preserve"> to check our calculations by comparing them against </w:t>
      </w:r>
      <w:r w:rsidR="00771CEF">
        <w:t xml:space="preserve">MATLAB’s </w:t>
      </w:r>
      <w:r w:rsidR="00EE2447">
        <w:t xml:space="preserve">own </w:t>
      </w:r>
      <m:oMath>
        <m:r>
          <w:rPr>
            <w:rFonts w:ascii="Cambria Math" w:hAnsi="Cambria Math"/>
          </w:rPr>
          <m:t>inv</m:t>
        </m:r>
      </m:oMath>
      <w:r w:rsidR="00EE2447">
        <w:t xml:space="preserve"> and </w:t>
      </w:r>
      <m:oMath>
        <m:r>
          <w:rPr>
            <w:rFonts w:ascii="Cambria Math" w:hAnsi="Cambria Math"/>
          </w:rPr>
          <m:t>det</m:t>
        </m:r>
      </m:oMath>
      <w:r w:rsidR="00EE2447">
        <w:t xml:space="preserve"> functions.</w:t>
      </w:r>
    </w:p>
    <w:p w14:paraId="2A185647" w14:textId="6ED302B8" w:rsidR="000C3AB9" w:rsidRPr="002A1CCE" w:rsidRDefault="000C3AB9" w:rsidP="00565FE8">
      <w:pPr>
        <w:rPr>
          <w:rFonts w:eastAsiaTheme="minorEastAsia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Theme="minorEastAsia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e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b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us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atlab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atlab</m:t>
                            </m:r>
                          </m:sub>
                        </m:sSub>
                      </m:den>
                    </m:f>
                  </m:e>
                </m:d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-1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|</m:t>
                                </m:r>
                              </m:e>
                            </m:d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∞,</m:t>
                            </m:r>
                            <m:r>
                              <w:rPr>
                                <w:rFonts w:ascii="Cambria Math" w:hAnsi="Cambria Math"/>
                              </w:rPr>
                              <m:t>us</m:t>
                            </m:r>
                          </m:sub>
                        </m:sSub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|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|</m:t>
                            </m:r>
                          </m:e>
                        </m:d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,</m:t>
                        </m:r>
                        <m:r>
                          <w:rPr>
                            <w:rFonts w:ascii="Cambria Math" w:hAnsi="Cambria Math"/>
                          </w:rPr>
                          <m:t>Matlab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|</m:t>
                            </m:r>
                          </m:e>
                        </m:d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,</m:t>
                        </m:r>
                        <m:r>
                          <w:rPr>
                            <w:rFonts w:ascii="Cambria Math" w:hAnsi="Cambria Math"/>
                          </w:rPr>
                          <m:t>Matlab</m:t>
                        </m:r>
                      </m:sub>
                    </m:sSub>
                  </m:den>
                </m:f>
              </m:e>
            </m:mr>
          </m:m>
        </m:oMath>
      </m:oMathPara>
    </w:p>
    <w:p w14:paraId="301C2EC7" w14:textId="79FC0303" w:rsidR="002A1CCE" w:rsidRPr="00B04324" w:rsidRDefault="002A1CCE" w:rsidP="00565FE8">
      <w:r>
        <w:t>We present the result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B04324" w14:paraId="025C26AA" w14:textId="77777777" w:rsidTr="00B04324">
        <w:trPr>
          <w:trHeight w:val="501"/>
        </w:trPr>
        <w:tc>
          <w:tcPr>
            <w:tcW w:w="2765" w:type="dxa"/>
          </w:tcPr>
          <w:p w14:paraId="282225B9" w14:textId="55B3EF1D" w:rsidR="00B04324" w:rsidRDefault="002A1CCE" w:rsidP="00565FE8">
            <w:r>
              <w:t>A</w:t>
            </w:r>
          </w:p>
        </w:tc>
        <w:tc>
          <w:tcPr>
            <w:tcW w:w="2765" w:type="dxa"/>
          </w:tcPr>
          <w:p w14:paraId="410DEDDE" w14:textId="52E276D6" w:rsidR="00B04324" w:rsidRDefault="002A1CCE" w:rsidP="00565FE8">
            <w:r>
              <w:t>B</w:t>
            </w:r>
          </w:p>
        </w:tc>
        <w:tc>
          <w:tcPr>
            <w:tcW w:w="2766" w:type="dxa"/>
          </w:tcPr>
          <w:p w14:paraId="4E6B3850" w14:textId="54F5E275" w:rsidR="00B04324" w:rsidRDefault="002A1CCE" w:rsidP="00565FE8">
            <w:r>
              <w:t>C</w:t>
            </w:r>
          </w:p>
        </w:tc>
      </w:tr>
      <w:tr w:rsidR="00B04324" w14:paraId="7285C9CB" w14:textId="77777777" w:rsidTr="00B04324">
        <w:trPr>
          <w:trHeight w:val="500"/>
        </w:trPr>
        <w:tc>
          <w:tcPr>
            <w:tcW w:w="2765" w:type="dxa"/>
          </w:tcPr>
          <w:p w14:paraId="32FA63D6" w14:textId="77777777" w:rsidR="00B04324" w:rsidRPr="00F955B8" w:rsidRDefault="00F955B8" w:rsidP="00565FE8">
            <m:oMathPara>
              <m:oMath>
                <m:r>
                  <w:rPr>
                    <w:rFonts w:ascii="Cambria Math" w:hAnsi="Cambria Math"/>
                  </w:rPr>
                  <m:t>CondNumbe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43.5</m:t>
                </m:r>
              </m:oMath>
            </m:oMathPara>
          </w:p>
          <w:p w14:paraId="04C2D4E5" w14:textId="77777777" w:rsidR="00F955B8" w:rsidRPr="00F955B8" w:rsidRDefault="00F955B8" w:rsidP="00565FE8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e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</m:t>
                </m:r>
              </m:oMath>
            </m:oMathPara>
          </w:p>
          <w:p w14:paraId="22B515CC" w14:textId="12D6A73F" w:rsidR="00F955B8" w:rsidRPr="00F955B8" w:rsidRDefault="00F955B8" w:rsidP="00565FE8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4.934325</m:t>
                </m:r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17</m:t>
                </m:r>
              </m:oMath>
            </m:oMathPara>
          </w:p>
        </w:tc>
        <w:tc>
          <w:tcPr>
            <w:tcW w:w="2765" w:type="dxa"/>
          </w:tcPr>
          <w:p w14:paraId="337600AA" w14:textId="674EB45A" w:rsidR="00F955B8" w:rsidRPr="00F955B8" w:rsidRDefault="00F955B8" w:rsidP="00565FE8">
            <m:oMathPara>
              <m:oMath>
                <m:r>
                  <w:rPr>
                    <w:rFonts w:ascii="Cambria Math" w:hAnsi="Cambria Math"/>
                  </w:rPr>
                  <m:t>CondNumbe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77857280929788400</m:t>
                </m:r>
              </m:oMath>
            </m:oMathPara>
          </w:p>
          <w:p w14:paraId="51044669" w14:textId="77777777" w:rsidR="00F955B8" w:rsidRPr="00F955B8" w:rsidRDefault="00F955B8" w:rsidP="00565FE8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e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</m:t>
                </m:r>
              </m:oMath>
            </m:oMathPara>
          </w:p>
          <w:p w14:paraId="1811F63F" w14:textId="28923FBC" w:rsidR="00B04324" w:rsidRPr="00B04324" w:rsidRDefault="00F955B8" w:rsidP="00565FE8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3.642</m:t>
                </m:r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17</m:t>
                </m:r>
              </m:oMath>
            </m:oMathPara>
          </w:p>
        </w:tc>
        <w:tc>
          <w:tcPr>
            <w:tcW w:w="2766" w:type="dxa"/>
          </w:tcPr>
          <w:p w14:paraId="2FB0583F" w14:textId="6467730F" w:rsidR="00F955B8" w:rsidRPr="00F955B8" w:rsidRDefault="00F955B8" w:rsidP="00565FE8">
            <m:oMathPara>
              <m:oMath>
                <m:r>
                  <w:rPr>
                    <w:rFonts w:ascii="Cambria Math" w:hAnsi="Cambria Math"/>
                  </w:rPr>
                  <m:t>CondNumbe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43.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6</m:t>
                </m:r>
              </m:oMath>
            </m:oMathPara>
          </w:p>
          <w:p w14:paraId="1B3641E7" w14:textId="77777777" w:rsidR="00F955B8" w:rsidRPr="00F955B8" w:rsidRDefault="00F955B8" w:rsidP="00565FE8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e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</m:t>
                </m:r>
              </m:oMath>
            </m:oMathPara>
          </w:p>
          <w:p w14:paraId="04209F24" w14:textId="6995D922" w:rsidR="00B04324" w:rsidRPr="00B04324" w:rsidRDefault="00F955B8" w:rsidP="00565FE8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4.934325</m:t>
                </m:r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17</m:t>
                </m:r>
              </m:oMath>
            </m:oMathPara>
          </w:p>
        </w:tc>
      </w:tr>
    </w:tbl>
    <w:p w14:paraId="21953C27" w14:textId="1049405D" w:rsidR="00B04324" w:rsidRDefault="00B04324" w:rsidP="00565FE8"/>
    <w:p w14:paraId="6536FC10" w14:textId="3F2D5917" w:rsidR="00771CEF" w:rsidRDefault="00771CEF" w:rsidP="00565FE8">
      <w:r>
        <w:t xml:space="preserve">Seeing how </w:t>
      </w:r>
      <m:oMath>
        <m:r>
          <w:rPr>
            <w:rFonts w:ascii="Cambria Math" w:hAnsi="Cambria Math"/>
          </w:rPr>
          <m:t>A</m:t>
        </m:r>
      </m:oMath>
      <w:r>
        <w:t>,</w:t>
      </w:r>
      <m:oMath>
        <m:r>
          <w:rPr>
            <w:rFonts w:ascii="Cambria Math" w:hAnsi="Cambria Math"/>
          </w:rPr>
          <m:t>C</m:t>
        </m:r>
      </m:oMath>
      <w:r>
        <w:t xml:space="preserve"> depict the same system of equations, it is not surprising to see similar numbers for them. As for </w:t>
      </w:r>
      <m:oMath>
        <m:r>
          <w:rPr>
            <w:rFonts w:ascii="Cambria Math" w:hAnsi="Cambria Math"/>
          </w:rPr>
          <m:t>B</m:t>
        </m:r>
      </m:oMath>
      <w:r>
        <w:t>, which has a horrible condition number, we can just assume MATLAB computes the properties in a very similar way to how we did it.</w:t>
      </w:r>
    </w:p>
    <w:p w14:paraId="49BFAA30" w14:textId="40A1B222" w:rsidR="00771CEF" w:rsidRDefault="00771CEF" w:rsidP="00565FE8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114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0.171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057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0.343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5147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0.171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800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.201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0.400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6</m:t>
              </m:r>
            </m:sup>
          </m:sSup>
        </m:oMath>
      </m:oMathPara>
    </w:p>
    <w:p w14:paraId="71FFA0F1" w14:textId="71B3DAD9" w:rsidR="00CE5464" w:rsidRDefault="00CE5464" w:rsidP="00565FE8">
      <w:pPr>
        <w:pStyle w:val="Heading1"/>
      </w:pPr>
      <w:r>
        <w:t>Question 3</w:t>
      </w:r>
    </w:p>
    <w:p w14:paraId="1BDFA4AE" w14:textId="3565E4A2" w:rsidR="00CE5464" w:rsidRDefault="00CE5464" w:rsidP="00565FE8">
      <w:pPr>
        <w:pStyle w:val="Heading1"/>
      </w:pPr>
      <w:r>
        <w:t>Question 4</w:t>
      </w:r>
    </w:p>
    <w:p w14:paraId="060ADEAB" w14:textId="68E6144A" w:rsidR="00EA26A8" w:rsidRPr="00925C9B" w:rsidRDefault="00EA26A8" w:rsidP="00925C9B">
      <w:pPr>
        <w:rPr>
          <w:rFonts w:eastAsiaTheme="minorEastAsia"/>
        </w:rPr>
      </w:pPr>
      <w:r>
        <w:t xml:space="preserve">In this question we were asked to implement a functi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est</m:t>
        </m:r>
        <m:r>
          <m:rPr>
            <m:sty m:val="p"/>
          </m:rP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num</m:t>
        </m:r>
        <m:r>
          <m:rPr>
            <m:sty m:val="p"/>
          </m:rP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iter</m:t>
        </m:r>
        <m:r>
          <m:rPr>
            <m:sty m:val="p"/>
          </m:rP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</w:rPr>
          <m:t>est</m:t>
        </m:r>
        <m:r>
          <m:rPr>
            <m:sty m:val="p"/>
          </m:rP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error</m:t>
        </m:r>
        <m:r>
          <m:rPr>
            <m:sty m:val="p"/>
          </m:rPr>
          <w:rPr>
            <w:rFonts w:ascii="Cambria Math" w:hAnsi="Cambria Math"/>
          </w:rPr>
          <m:t xml:space="preserve"> ] =</m:t>
        </m:r>
        <m:r>
          <w:rPr>
            <w:rFonts w:ascii="Cambria Math" w:hAnsi="Cambria Math"/>
          </w:rPr>
          <m:t>itr</m:t>
        </m:r>
        <m:r>
          <m:rPr>
            <m:sty m:val="p"/>
          </m:rP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es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0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hreshold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rPr>
          <w:rFonts w:eastAsiaTheme="minorEastAsia"/>
        </w:rPr>
        <w:t>, and test it</w:t>
      </w:r>
      <w:r w:rsidR="00A258A7">
        <w:rPr>
          <w:rFonts w:eastAsiaTheme="minorEastAsia"/>
        </w:rPr>
        <w:t xml:space="preserve"> on </w:t>
      </w:r>
      <m:oMath>
        <m:r>
          <m:rPr>
            <m:sty m:val="p"/>
          </m:rPr>
          <w:rPr>
            <w:rFonts w:ascii="Cambria Math" w:eastAsiaTheme="minorEastAsia" w:hAnsi="Cambria Math"/>
          </w:rPr>
          <m:t>[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]=</m:t>
        </m:r>
        <m:r>
          <w:rPr>
            <w:rFonts w:ascii="Cambria Math" w:eastAsiaTheme="minorEastAsia" w:hAnsi="Cambria Math"/>
          </w:rPr>
          <m:t>ODEmodel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=100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="00A258A7">
        <w:rPr>
          <w:rFonts w:eastAsiaTheme="minorEastAsia"/>
        </w:rPr>
        <w:t>, a function provided it to us</w:t>
      </w:r>
      <w:r w:rsidR="002854AB">
        <w:rPr>
          <w:rFonts w:eastAsiaTheme="minorEastAsia"/>
        </w:rPr>
        <w:t>.</w:t>
      </w:r>
    </w:p>
    <w:p w14:paraId="4F6D6DDE" w14:textId="3AB1554C" w:rsidR="00185D57" w:rsidRDefault="00185D57" w:rsidP="00565FE8">
      <w:r>
        <w:t xml:space="preserve">To compute the estimated error and required iteration number we turned to the book </w:t>
      </w:r>
      <m:oMath>
        <m:r>
          <w:rPr>
            <w:rFonts w:ascii="Cambria Math" w:hAnsi="Cambria Math"/>
          </w:rPr>
          <m:t xml:space="preserve">Numerical Analysis,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9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>
        <w:t xml:space="preserve"> Edition, by Richard L. Burden and J. </w:t>
      </w:r>
      <w:proofErr w:type="spellStart"/>
      <w:r>
        <w:t>Dougals</w:t>
      </w:r>
      <w:proofErr w:type="spellEnd"/>
      <w:r>
        <w:t xml:space="preserve"> </w:t>
      </w:r>
      <w:proofErr w:type="spellStart"/>
      <w:r>
        <w:t>Faires</w:t>
      </w:r>
      <w:proofErr w:type="spellEnd"/>
      <w:r>
        <w:br/>
        <w:t>There, in page 45</w:t>
      </w:r>
      <w:r w:rsidR="006B4558">
        <w:t>8</w:t>
      </w:r>
      <w:r>
        <w:t xml:space="preserve"> we found the equations we needed</w:t>
      </w:r>
      <w:r w:rsidR="00DF2417">
        <w:t xml:space="preserve"> provided a </w:t>
      </w:r>
      <w:r w:rsidR="00DF2417" w:rsidRPr="00DF2417">
        <w:rPr>
          <w:u w:val="single"/>
        </w:rPr>
        <w:t>stable</w:t>
      </w:r>
      <w:r w:rsidR="00DF2417">
        <w:t xml:space="preserve"> system of the form:</w:t>
      </w:r>
    </w:p>
    <w:p w14:paraId="3754386D" w14:textId="402207BF" w:rsidR="00DF2417" w:rsidRPr="002D754C" w:rsidRDefault="00185D57" w:rsidP="00565FE8">
      <w:pPr>
        <w:rPr>
          <w:b/>
          <w:bCs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b/>
                  <w:bCs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G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c</m:t>
          </m:r>
        </m:oMath>
      </m:oMathPara>
    </w:p>
    <w:p w14:paraId="37255FD3" w14:textId="5D3560A0" w:rsidR="002D754C" w:rsidRPr="002D754C" w:rsidRDefault="002D754C" w:rsidP="00565FE8">
      <w:r>
        <w:t xml:space="preserve">given </w:t>
      </w:r>
      <m:oMath>
        <m:r>
          <w:rPr>
            <w:rFonts w:ascii="Cambria Math" w:hAnsi="Cambria Math"/>
          </w:rPr>
          <m:t>k</m:t>
        </m:r>
      </m:oMath>
      <w:r>
        <w:t>, we can compute an estimated upper bound for the error</w:t>
      </w:r>
    </w:p>
    <w:p w14:paraId="5FF374E1" w14:textId="2C83DD14" w:rsidR="006B4558" w:rsidRPr="002D754C" w:rsidRDefault="006B4558" w:rsidP="00565FE8"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d>
                    </m:sup>
                  </m:sSup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G</m:t>
                      </m:r>
                    </m:e>
                  </m:d>
                </m:e>
              </m:d>
            </m:den>
          </m:f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d>
                    </m:sup>
                  </m:sSup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st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error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bound</m:t>
          </m:r>
        </m:oMath>
      </m:oMathPara>
    </w:p>
    <w:p w14:paraId="5446667D" w14:textId="5B5D4728" w:rsidR="002D754C" w:rsidRDefault="002D754C" w:rsidP="00565FE8">
      <w:r>
        <w:t>To compute</w:t>
      </w:r>
      <w:r w:rsidR="00674CD8">
        <w:t xml:space="preserve"> the number of iterations to reach the estimated error bound we use the log function as follows:</w:t>
      </w:r>
    </w:p>
    <w:p w14:paraId="79C9EE23" w14:textId="6AEC8542" w:rsidR="00674CD8" w:rsidRPr="00674CD8" w:rsidRDefault="00674CD8" w:rsidP="00565FE8">
      <m:oMathPara>
        <m:oMath>
          <m:r>
            <m:rPr>
              <m:sty m:val="bi"/>
            </m:rP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st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error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bound</m:t>
          </m:r>
        </m:oMath>
      </m:oMathPara>
    </w:p>
    <w:p w14:paraId="0EC116FC" w14:textId="78A94F46" w:rsidR="00674CD8" w:rsidRPr="00320AEF" w:rsidRDefault="00674CD8" w:rsidP="00565FE8"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G</m:t>
                      </m:r>
                    </m:e>
                  </m:d>
                </m:e>
              </m:d>
            </m:den>
          </m:f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d>
                    </m:sup>
                  </m:sSup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e</m:t>
          </m:r>
        </m:oMath>
      </m:oMathPara>
    </w:p>
    <w:p w14:paraId="07F7C11E" w14:textId="1B1358E5" w:rsidR="00320AEF" w:rsidRPr="00320AEF" w:rsidRDefault="00320AEF" w:rsidP="00565FE8"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G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</m:d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d>
                        </m:sup>
                      </m:sSup>
                    </m:e>
                  </m:d>
                </m:e>
              </m:d>
              <m:r>
                <m:rPr>
                  <m:sty m:val="bi"/>
                </m:rPr>
                <w:rPr>
                  <w:rFonts w:ascii="Cambria Math" w:hAnsi="Cambria Math"/>
                </w:rPr>
                <m:t>e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-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G</m:t>
                      </m:r>
                    </m:e>
                  </m:d>
                </m:e>
              </m:d>
            </m:den>
          </m:f>
        </m:oMath>
      </m:oMathPara>
    </w:p>
    <w:p w14:paraId="65D07762" w14:textId="5BFC3C99" w:rsidR="00320AEF" w:rsidRPr="00172DF5" w:rsidRDefault="00CF5322" w:rsidP="00565FE8">
      <m:oMathPara>
        <m:oMath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b/>
                              <w:bCs/>
                            </w:rPr>
                          </m:ctrlPr>
                        </m:fPr>
                        <m:num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</w:rPr>
                              </m:ctrlPr>
                            </m:d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</w:rPr>
                                  </m:ctrlPr>
                                </m:dP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</w:rPr>
                                      </m:ctrlPr>
                                    </m:sSup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p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e>
                                      </m:d>
                                    </m:sup>
                                  </m:sSup>
                                  <m:r>
                                    <m:rPr>
                                      <m:sty m:val="b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</w:rPr>
                                      </m:ctrlPr>
                                    </m:sSup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p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0</m:t>
                                          </m:r>
                                        </m:e>
                                      </m:d>
                                    </m:sup>
                                  </m:sSup>
                                </m:e>
                              </m:d>
                            </m:e>
                          </m:d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e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</w:rPr>
                              </m:ctrlPr>
                            </m:d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</m:d>
                            </m:e>
                          </m:d>
                        </m:den>
                      </m:f>
                    </m:e>
                  </m:d>
                </m:e>
              </m:func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log⁡(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G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st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num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iter</m:t>
          </m:r>
        </m:oMath>
      </m:oMathPara>
    </w:p>
    <w:p w14:paraId="7EA8D72B" w14:textId="20DFB404" w:rsidR="008870CD" w:rsidRPr="0082384A" w:rsidRDefault="00172DF5" w:rsidP="0082384A">
      <w:pPr>
        <w:pStyle w:val="Heading2"/>
        <w:rPr>
          <w:rFonts w:eastAsiaTheme="minorEastAsia"/>
        </w:rPr>
      </w:pPr>
      <w:r>
        <w:rPr>
          <w:rFonts w:eastAsiaTheme="minorEastAsia"/>
        </w:rPr>
        <w:t xml:space="preserve">Estimate the number of iterations for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k</m:t>
                        </m:r>
                      </m:e>
                    </m:d>
                  </m:sup>
                </m:sSup>
              </m:e>
            </m:d>
          </m:e>
        </m:d>
        <m:r>
          <w:rPr>
            <w:rFonts w:ascii="Cambria Math" w:eastAsiaTheme="minorEastAsia" w:hAnsi="Cambria Math"/>
          </w:rPr>
          <m:t>&lt;</m:t>
        </m:r>
        <m:r>
          <m:rPr>
            <m:sty m:val="bi"/>
          </m:rPr>
          <w:rPr>
            <w:rFonts w:ascii="Cambria Math" w:eastAsiaTheme="minorEastAsia" w:hAnsi="Cambria Math"/>
          </w:rPr>
          <m:t>1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0</m:t>
            </m:r>
          </m:e>
          <m:sup>
            <m:r>
              <w:rPr>
                <w:rFonts w:ascii="Cambria Math" w:eastAsiaTheme="minorEastAsia" w:hAnsi="Cambria Math"/>
              </w:rPr>
              <m:t>-</m:t>
            </m:r>
            <m:r>
              <m:rPr>
                <m:sty m:val="bi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 starting with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(</m:t>
            </m:r>
            <m:r>
              <m:rPr>
                <m:sty m:val="bi"/>
              </m:rPr>
              <w:rPr>
                <w:rFonts w:ascii="Cambria Math" w:eastAsiaTheme="minorEastAsia" w:hAnsi="Cambria Math"/>
              </w:rPr>
              <m:t>0</m:t>
            </m:r>
            <m:r>
              <w:rPr>
                <w:rFonts w:ascii="Cambria Math" w:eastAsiaTheme="minorEastAsia" w:hAnsi="Cambria Math"/>
              </w:rPr>
              <m:t>)</m:t>
            </m:r>
          </m:sup>
        </m:sSup>
        <m:r>
          <w:rPr>
            <w:rFonts w:ascii="Cambria Math" w:eastAsiaTheme="minorEastAsia" w:hAnsi="Cambria Math"/>
          </w:rPr>
          <m:t>=</m:t>
        </m:r>
        <m:r>
          <m:rPr>
            <m:sty m:val="bi"/>
          </m:rPr>
          <w:rPr>
            <w:rFonts w:ascii="Cambria Math" w:eastAsiaTheme="minorEastAsia" w:hAnsi="Cambria Math"/>
          </w:rPr>
          <m:t>0</m:t>
        </m:r>
      </m:oMath>
    </w:p>
    <w:p w14:paraId="1B006B25" w14:textId="295349CB" w:rsidR="002015DE" w:rsidRDefault="002015DE" w:rsidP="00565FE8">
      <w:pPr>
        <w:rPr>
          <w:rFonts w:eastAsiaTheme="minorEastAsia"/>
        </w:rPr>
      </w:pPr>
      <w:r>
        <w:t xml:space="preserve">We first checked the condition number for </w:t>
      </w:r>
      <m:oMath>
        <m:r>
          <w:rPr>
            <w:rFonts w:ascii="Cambria Math" w:hAnsi="Cambria Math"/>
          </w:rPr>
          <m:t>A</m:t>
        </m:r>
      </m:oMath>
    </w:p>
    <w:p w14:paraId="294551AD" w14:textId="77777777" w:rsidR="00807C22" w:rsidRDefault="002015DE" w:rsidP="00807C22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cond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3396</m:t>
          </m:r>
        </m:oMath>
      </m:oMathPara>
    </w:p>
    <w:p w14:paraId="383A6DE4" w14:textId="5BCDA326" w:rsidR="00807C22" w:rsidRDefault="002015DE" w:rsidP="00807C22">
      <w:pPr>
        <w:rPr>
          <w:rFonts w:eastAsiaTheme="minorEastAsia"/>
        </w:rPr>
      </w:pPr>
      <w:r>
        <w:rPr>
          <w:rFonts w:eastAsiaTheme="minorEastAsia"/>
        </w:rPr>
        <w:t xml:space="preserve">For such a large matrix,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n×n</m:t>
            </m:r>
          </m:sup>
        </m:sSup>
      </m:oMath>
      <w:r>
        <w:rPr>
          <w:rFonts w:eastAsiaTheme="minorEastAsia"/>
        </w:rPr>
        <w:t xml:space="preserve">, this </w:t>
      </w:r>
      <w:r w:rsidR="00807C22">
        <w:rPr>
          <w:rFonts w:eastAsiaTheme="minorEastAsia"/>
        </w:rPr>
        <w:t>is considered as ‘okay’.</w:t>
      </w:r>
    </w:p>
    <w:p w14:paraId="1671B3B6" w14:textId="04F42DD2" w:rsidR="002015DE" w:rsidRDefault="00807C22" w:rsidP="00807C22">
      <w:pPr>
        <w:ind w:left="720"/>
        <w:rPr>
          <w:rFonts w:eastAsiaTheme="minorEastAsia"/>
          <w:i/>
          <w:iCs/>
        </w:rPr>
      </w:pPr>
      <w:r w:rsidRPr="00605B36">
        <w:rPr>
          <w:rFonts w:eastAsiaTheme="minorEastAsia"/>
          <w:u w:val="single"/>
        </w:rPr>
        <w:t>Wikipedia</w:t>
      </w:r>
      <w:r w:rsidRPr="00605B36">
        <w:rPr>
          <w:rFonts w:eastAsiaTheme="minorEastAsia"/>
          <w:i/>
          <w:iCs/>
        </w:rPr>
        <w:t>:</w:t>
      </w:r>
      <w:r w:rsidR="00BA1FCC" w:rsidRPr="00605B36">
        <w:rPr>
          <w:rFonts w:eastAsiaTheme="minorEastAsia"/>
          <w:i/>
          <w:iCs/>
        </w:rPr>
        <w:t xml:space="preserve"> </w:t>
      </w:r>
      <w:r w:rsidR="00113928">
        <w:rPr>
          <w:rFonts w:eastAsiaTheme="minorEastAsia"/>
          <w:i/>
          <w:iCs/>
        </w:rPr>
        <w:br/>
      </w:r>
      <w:r w:rsidR="00BA1FCC" w:rsidRPr="00605B36">
        <w:rPr>
          <w:rFonts w:eastAsiaTheme="minorEastAsia"/>
          <w:i/>
          <w:iCs/>
        </w:rPr>
        <w:t>https://en.wikipedia.org/wiki/Condition_number</w:t>
      </w:r>
      <w:r w:rsidRPr="00605B36">
        <w:rPr>
          <w:rFonts w:eastAsiaTheme="minorEastAsia"/>
          <w:i/>
          <w:iCs/>
        </w:rPr>
        <w:br/>
      </w:r>
      <w:r w:rsidR="006D5BA4" w:rsidRPr="006D5BA4">
        <w:rPr>
          <w:rFonts w:eastAsiaTheme="minorEastAsia"/>
          <w:i/>
          <w:iCs/>
        </w:rPr>
        <w:t>‘</w:t>
      </w:r>
      <w:r w:rsidRPr="006D5BA4">
        <w:rPr>
          <w:rFonts w:eastAsiaTheme="minorEastAsia"/>
          <w:i/>
          <w:iCs/>
        </w:rPr>
        <w:t>As a rule of thumb, if the condition number</w:t>
      </w:r>
      <w:r w:rsidRPr="006D5BA4">
        <w:rPr>
          <w:rFonts w:eastAsiaTheme="minorEastAsia"/>
          <w:i/>
          <w:iCs/>
        </w:rPr>
        <w:t xml:space="preserve"> </w:t>
      </w:r>
      <m:oMath>
        <m:r>
          <w:rPr>
            <w:rFonts w:ascii="Cambria Math" w:eastAsiaTheme="minorEastAsia" w:hAnsi="Cambria Math"/>
          </w:rPr>
          <m:t>κ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k</m:t>
            </m:r>
          </m:sup>
        </m:sSup>
      </m:oMath>
      <w:r w:rsidRPr="006D5BA4">
        <w:rPr>
          <w:rFonts w:eastAsiaTheme="minorEastAsia"/>
          <w:i/>
          <w:iCs/>
        </w:rPr>
        <w:t xml:space="preserve"> then you may lose up to </w:t>
      </w:r>
      <m:oMath>
        <m:r>
          <w:rPr>
            <w:rFonts w:ascii="Cambria Math" w:eastAsiaTheme="minorEastAsia" w:hAnsi="Cambria Math"/>
          </w:rPr>
          <m:t>k</m:t>
        </m:r>
      </m:oMath>
      <w:r w:rsidRPr="006D5BA4">
        <w:rPr>
          <w:rFonts w:eastAsiaTheme="minorEastAsia"/>
          <w:i/>
          <w:iCs/>
        </w:rPr>
        <w:t xml:space="preserve"> digits</w:t>
      </w:r>
      <w:r w:rsidRPr="006D5BA4">
        <w:rPr>
          <w:rFonts w:eastAsiaTheme="minorEastAsia"/>
          <w:i/>
          <w:iCs/>
        </w:rPr>
        <w:t xml:space="preserve"> of accuracy on top of what would be lost to the numerical method due to loss of precision from arithmetic methods</w:t>
      </w:r>
      <w:r w:rsidR="006D5BA4" w:rsidRPr="006D5BA4">
        <w:rPr>
          <w:rFonts w:eastAsiaTheme="minorEastAsia"/>
          <w:i/>
          <w:iCs/>
        </w:rPr>
        <w:t>’</w:t>
      </w:r>
    </w:p>
    <w:p w14:paraId="01BB7F7B" w14:textId="18746A91" w:rsidR="002015DE" w:rsidRPr="00AF706B" w:rsidRDefault="00977E30" w:rsidP="00AF706B">
      <w:pPr>
        <w:ind w:left="720"/>
        <w:rPr>
          <w:rFonts w:eastAsiaTheme="minorEastAsia"/>
        </w:rPr>
      </w:pPr>
      <w:r w:rsidRPr="00605B36">
        <w:rPr>
          <w:rFonts w:eastAsiaTheme="minorEastAsia"/>
          <w:u w:val="single"/>
        </w:rPr>
        <w:t>Another reference referring to the size of the matrix:</w:t>
      </w:r>
      <w:r>
        <w:rPr>
          <w:rFonts w:eastAsiaTheme="minorEastAsia"/>
        </w:rPr>
        <w:t xml:space="preserve"> </w:t>
      </w:r>
      <w:r w:rsidRPr="00605B36">
        <w:rPr>
          <w:rFonts w:eastAsiaTheme="minorEastAsia"/>
          <w:i/>
          <w:iCs/>
        </w:rPr>
        <w:t>https://math.stackexchange.com/questions/2633861/conditional-number-growth-of-hilbert-matrix-theoretical-vs-matlab</w:t>
      </w:r>
    </w:p>
    <w:p w14:paraId="55B31362" w14:textId="68E6EA2C" w:rsidR="008870CD" w:rsidRDefault="008870CD" w:rsidP="00565FE8">
      <w:r>
        <w:t xml:space="preserve">We used our function </w:t>
      </w:r>
      <m:oMath>
        <m:r>
          <w:rPr>
            <w:rFonts w:ascii="Cambria Math" w:hAnsi="Cambria Math"/>
          </w:rPr>
          <m:t>funcbund.prepGausSiedel(</m:t>
        </m:r>
        <m:r>
          <m:rPr>
            <m:sty m:val="bi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b</m:t>
        </m:r>
      </m:oMath>
      <w:r>
        <w:t>)</w:t>
      </w:r>
      <w:r>
        <w:rPr>
          <w:b/>
          <w:bCs/>
        </w:rPr>
        <w:t xml:space="preserve"> </w:t>
      </w:r>
      <w:r w:rsidRPr="008870CD">
        <w:t>to</w:t>
      </w:r>
      <w:r>
        <w:t xml:space="preserve"> compute the Gauss Seidel’s  </w:t>
      </w:r>
      <m:oMath>
        <m:r>
          <m:rPr>
            <m:sty m:val="bi"/>
          </m:rPr>
          <w:rPr>
            <w:rFonts w:ascii="Cambria Math" w:hAnsi="Cambria Math"/>
          </w:rPr>
          <m:t>G</m:t>
        </m:r>
      </m:oMath>
      <w:r>
        <w:t xml:space="preserve"> and </w:t>
      </w:r>
      <m:oMath>
        <m:r>
          <m:rPr>
            <m:sty m:val="bi"/>
          </m:rPr>
          <w:rPr>
            <w:rFonts w:ascii="Cambria Math" w:hAnsi="Cambria Math"/>
          </w:rPr>
          <m:t>c</m:t>
        </m:r>
      </m:oMath>
      <w:r>
        <w:rPr>
          <w:b/>
          <w:bCs/>
        </w:rPr>
        <w:t xml:space="preserve"> </w:t>
      </w:r>
      <w:r>
        <w:t xml:space="preserve">(does do by computing a splitting matrix </w:t>
      </w:r>
      <m:oMath>
        <m:r>
          <m:rPr>
            <m:sty m:val="bi"/>
          </m:rPr>
          <w:rPr>
            <w:rFonts w:ascii="Cambria Math" w:hAnsi="Cambria Math"/>
          </w:rPr>
          <m:t>Q</m:t>
        </m:r>
        <m:r>
          <m:rPr>
            <m:sty m:val="bi"/>
          </m:rPr>
          <w:rPr>
            <w:rFonts w:ascii="Cambria Math" w:hAnsi="Cambria Math"/>
          </w:rPr>
          <m:t>=D-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sub>
        </m:sSub>
      </m:oMath>
      <w:r>
        <w:t>)</w:t>
      </w:r>
    </w:p>
    <w:p w14:paraId="66F62279" w14:textId="07F67919" w:rsidR="00680A84" w:rsidRDefault="00680A84" w:rsidP="00565FE8">
      <w:r>
        <w:t xml:space="preserve">We then applied </w:t>
      </w:r>
      <m:oMath>
        <m:r>
          <w:rPr>
            <w:rFonts w:ascii="Cambria Math" w:hAnsi="Cambria Math"/>
          </w:rPr>
          <m:t>iter_est</m:t>
        </m:r>
      </m:oMath>
      <w:r>
        <w:t xml:space="preserve"> which we implemented for this question as follows: </w:t>
      </w:r>
      <w:r>
        <w:br/>
        <w:t xml:space="preserve"> </w:t>
      </w:r>
      <m:oMath>
        <m:r>
          <w:rPr>
            <w:rFonts w:ascii="Cambria Math" w:hAnsi="Cambria Math"/>
          </w:rPr>
          <m:t>k = itr_est(x0,G,c,threshold);</m:t>
        </m:r>
      </m:oMath>
    </w:p>
    <w:p w14:paraId="468F2274" w14:textId="4C0D4055" w:rsidR="00680A84" w:rsidRPr="00565FE8" w:rsidRDefault="00565FE8" w:rsidP="00565FE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→k=66656.969</m:t>
          </m:r>
        </m:oMath>
      </m:oMathPara>
    </w:p>
    <w:p w14:paraId="3369E182" w14:textId="55C0E44A" w:rsidR="00565FE8" w:rsidRDefault="00925C9B" w:rsidP="00925C9B">
      <w:pPr>
        <w:pStyle w:val="Heading2"/>
      </w:pPr>
      <w:r>
        <w:t xml:space="preserve">Solve the system using k iterations and calcul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A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b</m:t>
                    </m:r>
                  </m:e>
                </m:d>
              </m:e>
            </m:d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</w:p>
    <w:p w14:paraId="470C1411" w14:textId="666BD84F" w:rsidR="00E72476" w:rsidRDefault="00095349" w:rsidP="00E72476">
      <w:pPr>
        <w:rPr>
          <w:rFonts w:eastAsiaTheme="minorEastAsia"/>
        </w:rPr>
      </w:pPr>
      <w:r>
        <w:t>We solved</w:t>
      </w:r>
      <w:r w:rsidR="00E72476">
        <w:t xml:space="preserve"> for </w:t>
      </w:r>
      <m:oMath>
        <m:sSup>
          <m:sSupPr>
            <m:ctrlPr>
              <w:rPr>
                <w:rFonts w:ascii="Cambria Math" w:hAnsi="Cambria Math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</m:t>
                </m:r>
              </m:e>
            </m:d>
          </m:sup>
        </m:sSup>
      </m:oMath>
      <w:r w:rsidR="00E72476">
        <w:rPr>
          <w:rFonts w:eastAsiaTheme="minorEastAsia"/>
          <w:b/>
          <w:bCs/>
        </w:rPr>
        <w:t xml:space="preserve"> </w:t>
      </w:r>
      <w:r w:rsidR="00E72476">
        <w:rPr>
          <w:rFonts w:eastAsiaTheme="minorEastAsia"/>
        </w:rPr>
        <w:t xml:space="preserve">with </w:t>
      </w:r>
      <w:proofErr w:type="spellStart"/>
      <w:proofErr w:type="gramStart"/>
      <w:r w:rsidR="00E72476" w:rsidRPr="00E72476">
        <w:rPr>
          <w:rFonts w:eastAsiaTheme="minorEastAsia"/>
        </w:rPr>
        <w:t>funcbund.iterative</w:t>
      </w:r>
      <w:proofErr w:type="gramEnd"/>
      <w:r w:rsidR="00E72476" w:rsidRPr="00E72476">
        <w:rPr>
          <w:rFonts w:eastAsiaTheme="minorEastAsia"/>
        </w:rPr>
        <w:t>_solver</w:t>
      </w:r>
      <w:proofErr w:type="spellEnd"/>
      <w:r w:rsidR="00E72476" w:rsidRPr="00E72476">
        <w:rPr>
          <w:rFonts w:eastAsiaTheme="minorEastAsia"/>
        </w:rPr>
        <w:t>(G,c,x0,k)</w:t>
      </w:r>
    </w:p>
    <w:p w14:paraId="525641DD" w14:textId="4AD61056" w:rsidR="00095349" w:rsidRPr="00E23FE1" w:rsidRDefault="00095349" w:rsidP="00E72476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A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b</m:t>
                      </m:r>
                    </m:e>
                  </m:d>
                </m:e>
              </m:d>
            </m:e>
            <m:sub>
              <m:r>
                <w:rPr>
                  <w:rFonts w:ascii="Cambria Math" w:hAnsi="Cambria Math"/>
                </w:rPr>
                <m:t>∞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6.137130e-16</m:t>
          </m:r>
        </m:oMath>
      </m:oMathPara>
    </w:p>
    <w:p w14:paraId="113D970D" w14:textId="2B8A55B2" w:rsidR="00E23FE1" w:rsidRDefault="00E23FE1" w:rsidP="00E72476">
      <w:pPr>
        <w:rPr>
          <w:rFonts w:eastAsiaTheme="minorEastAsia"/>
        </w:rPr>
      </w:pPr>
      <w:r>
        <w:rPr>
          <w:rFonts w:eastAsiaTheme="minorEastAsia"/>
        </w:rPr>
        <w:t xml:space="preserve">Seems like we got </w:t>
      </w:r>
      <w:r w:rsidR="007C1C52">
        <w:rPr>
          <w:rFonts w:eastAsiaTheme="minorEastAsia"/>
        </w:rPr>
        <w:t>ourselves</w:t>
      </w:r>
      <w:r>
        <w:rPr>
          <w:rFonts w:eastAsiaTheme="minorEastAsia"/>
        </w:rPr>
        <w:t xml:space="preserve"> a nice solution</w:t>
      </w:r>
    </w:p>
    <w:p w14:paraId="750652AC" w14:textId="19C7755E" w:rsidR="008C41CE" w:rsidRDefault="008C41CE" w:rsidP="008C41CE">
      <w:pPr>
        <w:pStyle w:val="Heading2"/>
      </w:pPr>
      <w:r>
        <w:lastRenderedPageBreak/>
        <w:t xml:space="preserve">Solving the system with the direct method implemented in Q1 and calculating the err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A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b</m:t>
                    </m:r>
                  </m:e>
                </m:d>
              </m:e>
            </m:d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</w:p>
    <w:p w14:paraId="13EE4B87" w14:textId="7A281645" w:rsidR="00627F47" w:rsidRDefault="00627F47" w:rsidP="00627F47">
      <w:pPr>
        <w:rPr>
          <w:rFonts w:eastAsiaTheme="minorEastAsia"/>
        </w:rPr>
      </w:pPr>
      <w:r>
        <w:t xml:space="preserve">calling </w:t>
      </w:r>
      <m:oMath>
        <m:r>
          <m:rPr>
            <m:sty m:val="p"/>
          </m:rPr>
          <w:rPr>
            <w:rFonts w:ascii="Cambria Math" w:hAnsi="Cambria Math"/>
          </w:rPr>
          <m:t>gauss_elim(</m:t>
        </m:r>
        <m:r>
          <m:rPr>
            <m:sty m:val="b"/>
          </m:rP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>
            <m:sty m:val="b"/>
          </m:rP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true)</m:t>
        </m:r>
      </m:oMath>
      <w:r>
        <w:rPr>
          <w:rFonts w:eastAsiaTheme="minorEastAsia"/>
        </w:rPr>
        <w:t xml:space="preserve"> to compute </w:t>
      </w:r>
      <m:oMath>
        <m:sSup>
          <m:sSupPr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</w:rPr>
              <m:t>*</m:t>
            </m:r>
          </m:sup>
        </m:sSup>
      </m:oMath>
      <w:r>
        <w:rPr>
          <w:rFonts w:eastAsiaTheme="minorEastAsia"/>
          <w:b/>
          <w:bCs/>
        </w:rPr>
        <w:t xml:space="preserve"> </w:t>
      </w:r>
      <w:r>
        <w:rPr>
          <w:rFonts w:eastAsiaTheme="minorEastAsia"/>
        </w:rPr>
        <w:t>we got:</w:t>
      </w:r>
    </w:p>
    <w:p w14:paraId="565E1939" w14:textId="34EC3C46" w:rsidR="00627F47" w:rsidRPr="00627F47" w:rsidRDefault="00627F47" w:rsidP="00627F47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A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b</m:t>
                      </m:r>
                    </m:e>
                  </m:d>
                </m:e>
              </m:d>
            </m:e>
            <m:sub>
              <m:r>
                <w:rPr>
                  <w:rFonts w:ascii="Cambria Math" w:hAnsi="Cambria Math"/>
                </w:rPr>
                <m:t>∞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.440892e</m:t>
          </m:r>
          <m:r>
            <w:rPr>
              <w:rFonts w:ascii="Cambria Math" w:hAnsi="Cambria Math"/>
            </w:rPr>
            <m:t>-16</m:t>
          </m:r>
        </m:oMath>
      </m:oMathPara>
    </w:p>
    <w:p w14:paraId="5DE4F9F0" w14:textId="1D062BDB" w:rsidR="007758E5" w:rsidRDefault="00AB6E34" w:rsidP="009D3A98">
      <w:pPr>
        <w:pStyle w:val="Heading2"/>
        <w:rPr>
          <w:rFonts w:eastAsiaTheme="minorEastAsia"/>
        </w:rPr>
      </w:pPr>
      <w:r>
        <w:rPr>
          <w:rFonts w:eastAsiaTheme="minorEastAsia"/>
        </w:rPr>
        <w:t>Explaining the mismatch between the direct and iterative methods, and comparing the accuracy and computation time for both</w:t>
      </w:r>
    </w:p>
    <w:p w14:paraId="0D8941D4" w14:textId="1B4C6C57" w:rsidR="007758E5" w:rsidRDefault="007758E5" w:rsidP="007758E5">
      <w:pPr>
        <w:rPr>
          <w:rFonts w:eastAsiaTheme="minorEastAsia"/>
        </w:rPr>
      </w:pPr>
      <w:r>
        <w:rPr>
          <w:rFonts w:eastAsiaTheme="minorEastAsia"/>
        </w:rPr>
        <w:t xml:space="preserve">Both the iterative method and the direct method gave a residual with an order of magnitud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6</m:t>
            </m:r>
          </m:sup>
        </m:sSup>
      </m:oMath>
      <w:r>
        <w:rPr>
          <w:rFonts w:eastAsiaTheme="minorEastAsia"/>
        </w:rPr>
        <w:t>. As such we can call them equivalent as far as they’re their precision.</w:t>
      </w:r>
      <w:r>
        <w:rPr>
          <w:rFonts w:eastAsiaTheme="minorEastAsia"/>
        </w:rPr>
        <w:br/>
        <w:t>Note: we keep in mind that the condition number is ‘okay’ and that the solution is stable</w:t>
      </w:r>
    </w:p>
    <w:p w14:paraId="578D8FCD" w14:textId="50477EF9" w:rsidR="00627F47" w:rsidRDefault="009739A8" w:rsidP="00627F47">
      <w:r>
        <w:t>As for the computation time, we ran both computations 100 times each and averaged their tic-toc times:</w:t>
      </w:r>
    </w:p>
    <w:p w14:paraId="61DEF8FC" w14:textId="18738DEE" w:rsidR="009739A8" w:rsidRPr="009739A8" w:rsidRDefault="009739A8" w:rsidP="00627F4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GS</m:t>
              </m:r>
            </m:sub>
          </m:sSub>
          <m:r>
            <w:rPr>
              <w:rFonts w:ascii="Cambria Math" w:hAnsi="Cambria Math"/>
            </w:rPr>
            <m:t>=7.949e-2</m:t>
          </m:r>
        </m:oMath>
      </m:oMathPara>
    </w:p>
    <w:p w14:paraId="599EBDCC" w14:textId="0F8CCE35" w:rsidR="009739A8" w:rsidRPr="009E2495" w:rsidRDefault="009739A8" w:rsidP="00627F4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GE</m:t>
              </m:r>
            </m:sub>
          </m:sSub>
          <m:r>
            <w:rPr>
              <w:rFonts w:ascii="Cambria Math" w:hAnsi="Cambria Math"/>
            </w:rPr>
            <m:t>=8.949e-5</m:t>
          </m:r>
        </m:oMath>
      </m:oMathPara>
    </w:p>
    <w:p w14:paraId="27CF78B5" w14:textId="5A39ED39" w:rsidR="009E2495" w:rsidRPr="00627F47" w:rsidRDefault="009E2495" w:rsidP="00627F47">
      <w:r>
        <w:rPr>
          <w:rFonts w:eastAsiaTheme="minorEastAsia"/>
        </w:rPr>
        <w:t xml:space="preserve">The Direct method seems to be quicker by a factor of </w:t>
      </w:r>
      <m:oMath>
        <m:r>
          <w:rPr>
            <w:rFonts w:ascii="Cambria Math" w:eastAsiaTheme="minorEastAsia" w:hAnsi="Cambria Math"/>
          </w:rPr>
          <m:t>×2.5</m:t>
        </m:r>
      </m:oMath>
      <w:r>
        <w:rPr>
          <w:rFonts w:eastAsiaTheme="minorEastAsia"/>
        </w:rPr>
        <w:t>.</w:t>
      </w:r>
      <w:r>
        <w:rPr>
          <w:rFonts w:eastAsiaTheme="minorEastAsia"/>
        </w:rPr>
        <w:br/>
        <w:t xml:space="preserve">We believe the cause is the number of iterations which is extremely high. </w:t>
      </w:r>
      <w:r>
        <w:rPr>
          <w:rFonts w:eastAsiaTheme="minorEastAsia"/>
        </w:rPr>
        <w:br/>
        <w:t xml:space="preserve">It is ‘unfair’ to test for a lower number of iterations (solving a system of equations is something you want to do once). </w:t>
      </w:r>
      <w:r>
        <w:rPr>
          <w:rFonts w:eastAsiaTheme="minorEastAsia"/>
        </w:rPr>
        <w:br/>
        <w:t>We can assure the reader that for a higher dimension problem the iterative method would have been more efficient.</w:t>
      </w:r>
    </w:p>
    <w:p w14:paraId="028288A0" w14:textId="34B95F70" w:rsidR="00CE5464" w:rsidRDefault="00CE5464" w:rsidP="00565FE8">
      <w:pPr>
        <w:pStyle w:val="Heading1"/>
      </w:pPr>
      <w:r>
        <w:t>Question 5</w:t>
      </w:r>
    </w:p>
    <w:p w14:paraId="63DFAE34" w14:textId="1C2EB1FA" w:rsidR="00CE5464" w:rsidRDefault="00CE5464" w:rsidP="00565FE8">
      <w:pPr>
        <w:pStyle w:val="Heading1"/>
      </w:pPr>
      <w:r>
        <w:t>Question 6</w:t>
      </w:r>
    </w:p>
    <w:p w14:paraId="466E804A" w14:textId="77777777" w:rsidR="00E61213" w:rsidRPr="00E61213" w:rsidRDefault="00E61213" w:rsidP="00565FE8">
      <w:pPr>
        <w:rPr>
          <w:rtl/>
        </w:rPr>
      </w:pPr>
    </w:p>
    <w:sectPr w:rsidR="00E61213" w:rsidRPr="00E61213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54E85"/>
    <w:multiLevelType w:val="hybridMultilevel"/>
    <w:tmpl w:val="06565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60AC7"/>
    <w:multiLevelType w:val="hybridMultilevel"/>
    <w:tmpl w:val="2C6EF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3417C"/>
    <w:multiLevelType w:val="hybridMultilevel"/>
    <w:tmpl w:val="EB280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E00FE0"/>
    <w:multiLevelType w:val="hybridMultilevel"/>
    <w:tmpl w:val="79B81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1B2511E"/>
    <w:multiLevelType w:val="hybridMultilevel"/>
    <w:tmpl w:val="42308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2D57F7"/>
    <w:multiLevelType w:val="hybridMultilevel"/>
    <w:tmpl w:val="819EE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DC1729"/>
    <w:multiLevelType w:val="hybridMultilevel"/>
    <w:tmpl w:val="2C1452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09E59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1D20360"/>
    <w:multiLevelType w:val="hybridMultilevel"/>
    <w:tmpl w:val="65447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691179"/>
    <w:multiLevelType w:val="hybridMultilevel"/>
    <w:tmpl w:val="83A28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52F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00546D"/>
    <w:multiLevelType w:val="hybridMultilevel"/>
    <w:tmpl w:val="2ACEAC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242E0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FC23CB1"/>
    <w:multiLevelType w:val="hybridMultilevel"/>
    <w:tmpl w:val="2040A2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933629D"/>
    <w:multiLevelType w:val="hybridMultilevel"/>
    <w:tmpl w:val="EA4C2A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5247B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B547F5B"/>
    <w:multiLevelType w:val="hybridMultilevel"/>
    <w:tmpl w:val="39861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966306"/>
    <w:multiLevelType w:val="hybridMultilevel"/>
    <w:tmpl w:val="512A2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EE1F13"/>
    <w:multiLevelType w:val="hybridMultilevel"/>
    <w:tmpl w:val="28584192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921A51"/>
    <w:multiLevelType w:val="hybridMultilevel"/>
    <w:tmpl w:val="8CBCA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A80E8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8871FC5"/>
    <w:multiLevelType w:val="hybridMultilevel"/>
    <w:tmpl w:val="40DA6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0A0B04"/>
    <w:multiLevelType w:val="hybridMultilevel"/>
    <w:tmpl w:val="99805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4658E"/>
    <w:multiLevelType w:val="hybridMultilevel"/>
    <w:tmpl w:val="A9662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5"/>
  </w:num>
  <w:num w:numId="4">
    <w:abstractNumId w:val="20"/>
  </w:num>
  <w:num w:numId="5">
    <w:abstractNumId w:val="8"/>
  </w:num>
  <w:num w:numId="6">
    <w:abstractNumId w:val="21"/>
  </w:num>
  <w:num w:numId="7">
    <w:abstractNumId w:val="22"/>
  </w:num>
  <w:num w:numId="8">
    <w:abstractNumId w:val="11"/>
  </w:num>
  <w:num w:numId="9">
    <w:abstractNumId w:val="0"/>
  </w:num>
  <w:num w:numId="10">
    <w:abstractNumId w:val="1"/>
  </w:num>
  <w:num w:numId="11">
    <w:abstractNumId w:val="4"/>
  </w:num>
  <w:num w:numId="12">
    <w:abstractNumId w:val="17"/>
  </w:num>
  <w:num w:numId="13">
    <w:abstractNumId w:val="16"/>
  </w:num>
  <w:num w:numId="14">
    <w:abstractNumId w:val="13"/>
  </w:num>
  <w:num w:numId="15">
    <w:abstractNumId w:val="19"/>
  </w:num>
  <w:num w:numId="16">
    <w:abstractNumId w:val="2"/>
  </w:num>
  <w:num w:numId="17">
    <w:abstractNumId w:val="23"/>
  </w:num>
  <w:num w:numId="18">
    <w:abstractNumId w:val="9"/>
  </w:num>
  <w:num w:numId="19">
    <w:abstractNumId w:val="14"/>
  </w:num>
  <w:num w:numId="20">
    <w:abstractNumId w:val="6"/>
  </w:num>
  <w:num w:numId="21">
    <w:abstractNumId w:val="5"/>
  </w:num>
  <w:num w:numId="22">
    <w:abstractNumId w:val="3"/>
  </w:num>
  <w:num w:numId="23">
    <w:abstractNumId w:val="10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rgUArcARlSwAAAA="/>
  </w:docVars>
  <w:rsids>
    <w:rsidRoot w:val="008346AF"/>
    <w:rsid w:val="00001679"/>
    <w:rsid w:val="000055DE"/>
    <w:rsid w:val="0000561C"/>
    <w:rsid w:val="00007BA7"/>
    <w:rsid w:val="000154DD"/>
    <w:rsid w:val="0003438D"/>
    <w:rsid w:val="0003715C"/>
    <w:rsid w:val="0004275A"/>
    <w:rsid w:val="00051964"/>
    <w:rsid w:val="00051DEC"/>
    <w:rsid w:val="0006578D"/>
    <w:rsid w:val="0006614D"/>
    <w:rsid w:val="000719E2"/>
    <w:rsid w:val="00085D1D"/>
    <w:rsid w:val="0008647D"/>
    <w:rsid w:val="00095349"/>
    <w:rsid w:val="000C3AB9"/>
    <w:rsid w:val="000F2001"/>
    <w:rsid w:val="0010484C"/>
    <w:rsid w:val="00113928"/>
    <w:rsid w:val="00116EB8"/>
    <w:rsid w:val="00117884"/>
    <w:rsid w:val="00131A86"/>
    <w:rsid w:val="0013696D"/>
    <w:rsid w:val="00140C19"/>
    <w:rsid w:val="00160106"/>
    <w:rsid w:val="001656C5"/>
    <w:rsid w:val="00167AFE"/>
    <w:rsid w:val="00172DF5"/>
    <w:rsid w:val="00175746"/>
    <w:rsid w:val="001776DE"/>
    <w:rsid w:val="0018558F"/>
    <w:rsid w:val="00185D57"/>
    <w:rsid w:val="001C4C55"/>
    <w:rsid w:val="001C6A17"/>
    <w:rsid w:val="001F68C5"/>
    <w:rsid w:val="002015DE"/>
    <w:rsid w:val="002022AB"/>
    <w:rsid w:val="00202F94"/>
    <w:rsid w:val="0020444E"/>
    <w:rsid w:val="00215E72"/>
    <w:rsid w:val="00227FC9"/>
    <w:rsid w:val="002343DF"/>
    <w:rsid w:val="00234640"/>
    <w:rsid w:val="002521BA"/>
    <w:rsid w:val="00255C48"/>
    <w:rsid w:val="002643FC"/>
    <w:rsid w:val="00284291"/>
    <w:rsid w:val="002845C6"/>
    <w:rsid w:val="002854AB"/>
    <w:rsid w:val="00296658"/>
    <w:rsid w:val="002A12B0"/>
    <w:rsid w:val="002A1CCE"/>
    <w:rsid w:val="002A6ED2"/>
    <w:rsid w:val="002B03E3"/>
    <w:rsid w:val="002B0812"/>
    <w:rsid w:val="002B1A7E"/>
    <w:rsid w:val="002C4C05"/>
    <w:rsid w:val="002D5B6B"/>
    <w:rsid w:val="002D6392"/>
    <w:rsid w:val="002D754C"/>
    <w:rsid w:val="002F1636"/>
    <w:rsid w:val="002F3453"/>
    <w:rsid w:val="002F363F"/>
    <w:rsid w:val="002F5E86"/>
    <w:rsid w:val="002F6655"/>
    <w:rsid w:val="002F6B86"/>
    <w:rsid w:val="00303C91"/>
    <w:rsid w:val="00320AEF"/>
    <w:rsid w:val="0033167A"/>
    <w:rsid w:val="00334A34"/>
    <w:rsid w:val="00335794"/>
    <w:rsid w:val="00341257"/>
    <w:rsid w:val="0034199D"/>
    <w:rsid w:val="00346003"/>
    <w:rsid w:val="00356A69"/>
    <w:rsid w:val="003824C9"/>
    <w:rsid w:val="00393A2A"/>
    <w:rsid w:val="003A78EE"/>
    <w:rsid w:val="003B0C18"/>
    <w:rsid w:val="003C2EBA"/>
    <w:rsid w:val="003E159D"/>
    <w:rsid w:val="003F1912"/>
    <w:rsid w:val="003F39C9"/>
    <w:rsid w:val="003F40F1"/>
    <w:rsid w:val="0042191E"/>
    <w:rsid w:val="00426727"/>
    <w:rsid w:val="00460934"/>
    <w:rsid w:val="00461522"/>
    <w:rsid w:val="00477994"/>
    <w:rsid w:val="0049476D"/>
    <w:rsid w:val="004B0E8A"/>
    <w:rsid w:val="004B73CA"/>
    <w:rsid w:val="004C71E2"/>
    <w:rsid w:val="004D0A30"/>
    <w:rsid w:val="004E4020"/>
    <w:rsid w:val="0052052C"/>
    <w:rsid w:val="00524A0B"/>
    <w:rsid w:val="005523CE"/>
    <w:rsid w:val="00560AA5"/>
    <w:rsid w:val="005628A2"/>
    <w:rsid w:val="0056588D"/>
    <w:rsid w:val="00565FE8"/>
    <w:rsid w:val="0057257B"/>
    <w:rsid w:val="0057284F"/>
    <w:rsid w:val="0057625A"/>
    <w:rsid w:val="005804DE"/>
    <w:rsid w:val="005927A0"/>
    <w:rsid w:val="005C1291"/>
    <w:rsid w:val="005E22B9"/>
    <w:rsid w:val="00601E95"/>
    <w:rsid w:val="0060532F"/>
    <w:rsid w:val="00605B36"/>
    <w:rsid w:val="00607F9C"/>
    <w:rsid w:val="00610D27"/>
    <w:rsid w:val="006248E4"/>
    <w:rsid w:val="00627F47"/>
    <w:rsid w:val="00633A0E"/>
    <w:rsid w:val="006461E6"/>
    <w:rsid w:val="00655BBC"/>
    <w:rsid w:val="00660107"/>
    <w:rsid w:val="0066098C"/>
    <w:rsid w:val="006654CE"/>
    <w:rsid w:val="00674CD8"/>
    <w:rsid w:val="00680804"/>
    <w:rsid w:val="00680A84"/>
    <w:rsid w:val="0068358C"/>
    <w:rsid w:val="006925CC"/>
    <w:rsid w:val="006972C8"/>
    <w:rsid w:val="006B0A17"/>
    <w:rsid w:val="006B1B2D"/>
    <w:rsid w:val="006B4558"/>
    <w:rsid w:val="006B651F"/>
    <w:rsid w:val="006C1AA7"/>
    <w:rsid w:val="006C4962"/>
    <w:rsid w:val="006D1C6A"/>
    <w:rsid w:val="006D1E64"/>
    <w:rsid w:val="006D5689"/>
    <w:rsid w:val="006D5BA4"/>
    <w:rsid w:val="006F14FE"/>
    <w:rsid w:val="006F7F52"/>
    <w:rsid w:val="00710113"/>
    <w:rsid w:val="0073169E"/>
    <w:rsid w:val="00731B27"/>
    <w:rsid w:val="00732AE1"/>
    <w:rsid w:val="00734B9A"/>
    <w:rsid w:val="00744CD2"/>
    <w:rsid w:val="007457BE"/>
    <w:rsid w:val="0076083E"/>
    <w:rsid w:val="007614DF"/>
    <w:rsid w:val="00771CEF"/>
    <w:rsid w:val="00774C4C"/>
    <w:rsid w:val="007758E5"/>
    <w:rsid w:val="0077663F"/>
    <w:rsid w:val="0078498C"/>
    <w:rsid w:val="00793807"/>
    <w:rsid w:val="007942E6"/>
    <w:rsid w:val="007A416E"/>
    <w:rsid w:val="007B242D"/>
    <w:rsid w:val="007B350E"/>
    <w:rsid w:val="007C1C52"/>
    <w:rsid w:val="007E1ADC"/>
    <w:rsid w:val="007E49B6"/>
    <w:rsid w:val="008015A6"/>
    <w:rsid w:val="00805DDF"/>
    <w:rsid w:val="00807C22"/>
    <w:rsid w:val="008201FD"/>
    <w:rsid w:val="00823778"/>
    <w:rsid w:val="0082384A"/>
    <w:rsid w:val="0082528C"/>
    <w:rsid w:val="00826E0C"/>
    <w:rsid w:val="008346AF"/>
    <w:rsid w:val="00843C43"/>
    <w:rsid w:val="00855C9D"/>
    <w:rsid w:val="00876630"/>
    <w:rsid w:val="008870CD"/>
    <w:rsid w:val="008948FE"/>
    <w:rsid w:val="0089615B"/>
    <w:rsid w:val="008B1718"/>
    <w:rsid w:val="008C3BB7"/>
    <w:rsid w:val="008C41CE"/>
    <w:rsid w:val="008C4AFE"/>
    <w:rsid w:val="008C5BFB"/>
    <w:rsid w:val="008D55B5"/>
    <w:rsid w:val="008E0EDF"/>
    <w:rsid w:val="008E7616"/>
    <w:rsid w:val="008F4886"/>
    <w:rsid w:val="008F5625"/>
    <w:rsid w:val="00917F76"/>
    <w:rsid w:val="0092042A"/>
    <w:rsid w:val="00923D7E"/>
    <w:rsid w:val="00925C9B"/>
    <w:rsid w:val="00926E34"/>
    <w:rsid w:val="009456E5"/>
    <w:rsid w:val="00956916"/>
    <w:rsid w:val="0096332D"/>
    <w:rsid w:val="009739A8"/>
    <w:rsid w:val="00973A7C"/>
    <w:rsid w:val="00977E30"/>
    <w:rsid w:val="009875B2"/>
    <w:rsid w:val="00987B6F"/>
    <w:rsid w:val="009A0BDC"/>
    <w:rsid w:val="009A1FD3"/>
    <w:rsid w:val="009A228E"/>
    <w:rsid w:val="009D0097"/>
    <w:rsid w:val="009D3A98"/>
    <w:rsid w:val="009E2495"/>
    <w:rsid w:val="009F6987"/>
    <w:rsid w:val="00A01D98"/>
    <w:rsid w:val="00A02E58"/>
    <w:rsid w:val="00A041B9"/>
    <w:rsid w:val="00A24734"/>
    <w:rsid w:val="00A258A7"/>
    <w:rsid w:val="00A30531"/>
    <w:rsid w:val="00A33F29"/>
    <w:rsid w:val="00A356E3"/>
    <w:rsid w:val="00A36DC1"/>
    <w:rsid w:val="00A5049E"/>
    <w:rsid w:val="00A65DB6"/>
    <w:rsid w:val="00A86075"/>
    <w:rsid w:val="00AB6E34"/>
    <w:rsid w:val="00AD0FA6"/>
    <w:rsid w:val="00AF706B"/>
    <w:rsid w:val="00B00FAD"/>
    <w:rsid w:val="00B04324"/>
    <w:rsid w:val="00B07FCB"/>
    <w:rsid w:val="00B346F4"/>
    <w:rsid w:val="00B61942"/>
    <w:rsid w:val="00B70320"/>
    <w:rsid w:val="00B74BAE"/>
    <w:rsid w:val="00B8484E"/>
    <w:rsid w:val="00BA1FCC"/>
    <w:rsid w:val="00BA7A77"/>
    <w:rsid w:val="00BB2372"/>
    <w:rsid w:val="00BB4719"/>
    <w:rsid w:val="00BC2E13"/>
    <w:rsid w:val="00BD344E"/>
    <w:rsid w:val="00BD66F8"/>
    <w:rsid w:val="00C029B6"/>
    <w:rsid w:val="00C04F4C"/>
    <w:rsid w:val="00C07FB0"/>
    <w:rsid w:val="00C13E42"/>
    <w:rsid w:val="00C14B57"/>
    <w:rsid w:val="00C17832"/>
    <w:rsid w:val="00C231A7"/>
    <w:rsid w:val="00C25BDC"/>
    <w:rsid w:val="00C31546"/>
    <w:rsid w:val="00C34ABB"/>
    <w:rsid w:val="00C66214"/>
    <w:rsid w:val="00C71EF0"/>
    <w:rsid w:val="00C771E2"/>
    <w:rsid w:val="00C82B89"/>
    <w:rsid w:val="00C926F5"/>
    <w:rsid w:val="00CA5920"/>
    <w:rsid w:val="00CB1F4C"/>
    <w:rsid w:val="00CC3B2E"/>
    <w:rsid w:val="00CC55A0"/>
    <w:rsid w:val="00CE1AEE"/>
    <w:rsid w:val="00CE2966"/>
    <w:rsid w:val="00CE5464"/>
    <w:rsid w:val="00CE7D37"/>
    <w:rsid w:val="00CF48B7"/>
    <w:rsid w:val="00CF5322"/>
    <w:rsid w:val="00CF5A0A"/>
    <w:rsid w:val="00D02980"/>
    <w:rsid w:val="00D05FA1"/>
    <w:rsid w:val="00D068F9"/>
    <w:rsid w:val="00D152D7"/>
    <w:rsid w:val="00D23830"/>
    <w:rsid w:val="00D32107"/>
    <w:rsid w:val="00D4512D"/>
    <w:rsid w:val="00D476E2"/>
    <w:rsid w:val="00D53EC8"/>
    <w:rsid w:val="00D61D59"/>
    <w:rsid w:val="00D77FA9"/>
    <w:rsid w:val="00D8196A"/>
    <w:rsid w:val="00D85205"/>
    <w:rsid w:val="00D85797"/>
    <w:rsid w:val="00D973E1"/>
    <w:rsid w:val="00DB22C1"/>
    <w:rsid w:val="00DC4978"/>
    <w:rsid w:val="00DC7814"/>
    <w:rsid w:val="00DD08E7"/>
    <w:rsid w:val="00DD174D"/>
    <w:rsid w:val="00DE246C"/>
    <w:rsid w:val="00DE3519"/>
    <w:rsid w:val="00DE6FD3"/>
    <w:rsid w:val="00DF2417"/>
    <w:rsid w:val="00E054A2"/>
    <w:rsid w:val="00E06F65"/>
    <w:rsid w:val="00E070D0"/>
    <w:rsid w:val="00E13111"/>
    <w:rsid w:val="00E141DE"/>
    <w:rsid w:val="00E16CB3"/>
    <w:rsid w:val="00E23FE1"/>
    <w:rsid w:val="00E3297D"/>
    <w:rsid w:val="00E3522F"/>
    <w:rsid w:val="00E37A7C"/>
    <w:rsid w:val="00E42532"/>
    <w:rsid w:val="00E425D6"/>
    <w:rsid w:val="00E533A4"/>
    <w:rsid w:val="00E61213"/>
    <w:rsid w:val="00E6709A"/>
    <w:rsid w:val="00E67729"/>
    <w:rsid w:val="00E72476"/>
    <w:rsid w:val="00E75DAC"/>
    <w:rsid w:val="00E810F5"/>
    <w:rsid w:val="00EA26A8"/>
    <w:rsid w:val="00EB1D92"/>
    <w:rsid w:val="00EB7288"/>
    <w:rsid w:val="00EB7602"/>
    <w:rsid w:val="00EC43B2"/>
    <w:rsid w:val="00EC4454"/>
    <w:rsid w:val="00EE2447"/>
    <w:rsid w:val="00F01B8D"/>
    <w:rsid w:val="00F04B84"/>
    <w:rsid w:val="00F05D1A"/>
    <w:rsid w:val="00F07C7C"/>
    <w:rsid w:val="00F2499B"/>
    <w:rsid w:val="00F25C57"/>
    <w:rsid w:val="00F35AA2"/>
    <w:rsid w:val="00F35F4C"/>
    <w:rsid w:val="00F40CCD"/>
    <w:rsid w:val="00F42911"/>
    <w:rsid w:val="00F43D8E"/>
    <w:rsid w:val="00F46746"/>
    <w:rsid w:val="00F51F1D"/>
    <w:rsid w:val="00F53314"/>
    <w:rsid w:val="00F6572D"/>
    <w:rsid w:val="00F73417"/>
    <w:rsid w:val="00F80767"/>
    <w:rsid w:val="00F843A5"/>
    <w:rsid w:val="00F863F6"/>
    <w:rsid w:val="00F90783"/>
    <w:rsid w:val="00F922FA"/>
    <w:rsid w:val="00F955B8"/>
    <w:rsid w:val="00F96F5E"/>
    <w:rsid w:val="00FA3AEF"/>
    <w:rsid w:val="00FA6A6B"/>
    <w:rsid w:val="00FC1764"/>
    <w:rsid w:val="00FD3859"/>
    <w:rsid w:val="00FD7722"/>
    <w:rsid w:val="00FF2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FE8"/>
    <w:rPr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42</TotalTime>
  <Pages>5</Pages>
  <Words>975</Words>
  <Characters>5558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Alon Spinner</cp:lastModifiedBy>
  <cp:revision>287</cp:revision>
  <cp:lastPrinted>2021-10-31T12:08:00Z</cp:lastPrinted>
  <dcterms:created xsi:type="dcterms:W3CDTF">2021-02-15T11:39:00Z</dcterms:created>
  <dcterms:modified xsi:type="dcterms:W3CDTF">2021-11-11T10:20:00Z</dcterms:modified>
</cp:coreProperties>
</file>